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7A896" w14:textId="6C542F9B" w:rsidR="00CD19C3" w:rsidRDefault="00CD19C3" w:rsidP="00CD19C3">
      <w:pPr>
        <w:spacing w:line="480" w:lineRule="auto"/>
      </w:pPr>
      <w:r>
        <w:rPr>
          <w:rFonts w:hint="eastAsia"/>
        </w:rPr>
        <w:t>C</w:t>
      </w:r>
      <w:r>
        <w:t>S32 HW4 Report</w:t>
      </w:r>
    </w:p>
    <w:p w14:paraId="23F241BC" w14:textId="72C8573D" w:rsidR="00544571" w:rsidRDefault="00CD19C3" w:rsidP="00CD19C3">
      <w:pPr>
        <w:spacing w:line="480" w:lineRule="auto"/>
      </w:pPr>
      <w:r>
        <w:t>2. The one-argument form of Sequence&lt;Coord</w:t>
      </w:r>
      <w:proofErr w:type="gramStart"/>
      <w:r>
        <w:t>&gt;::</w:t>
      </w:r>
      <w:proofErr w:type="gramEnd"/>
      <w:r>
        <w:t>insert fails because the one-argument insert function requires comparison between input item and exiting item to find the correct position to insert. No comparison function is defined for Coord, so we receive a compiler error.</w:t>
      </w:r>
    </w:p>
    <w:p w14:paraId="3C2CBD66" w14:textId="6776D4E2" w:rsidR="00CD19C3" w:rsidRDefault="00512914" w:rsidP="00CD19C3">
      <w:pPr>
        <w:spacing w:line="480" w:lineRule="auto"/>
      </w:pPr>
      <w:r>
        <w:rPr>
          <w:rFonts w:hint="eastAsia"/>
        </w:rPr>
        <w:t>4</w:t>
      </w:r>
      <w:r>
        <w:t xml:space="preserve"> b. First, we need the path argument to pass directory name into the subfile iteration to print out. Second, we need to implement </w:t>
      </w:r>
      <w:proofErr w:type="spellStart"/>
      <w:r>
        <w:t>listAll</w:t>
      </w:r>
      <w:proofErr w:type="spellEnd"/>
      <w:r>
        <w:t xml:space="preserve"> as a recursive function because we </w:t>
      </w:r>
      <w:proofErr w:type="gramStart"/>
      <w:r>
        <w:t>don’t</w:t>
      </w:r>
      <w:proofErr w:type="gramEnd"/>
      <w:r>
        <w:t xml:space="preserve"> know how many layers of directories are there.</w:t>
      </w:r>
    </w:p>
    <w:p w14:paraId="54D1C42F" w14:textId="0F1FE9AC" w:rsidR="00512914" w:rsidRDefault="00512914" w:rsidP="00CD19C3">
      <w:pPr>
        <w:spacing w:line="480" w:lineRule="auto"/>
      </w:pPr>
      <w:r>
        <w:rPr>
          <w:rFonts w:hint="eastAsia"/>
        </w:rPr>
        <w:t>5</w:t>
      </w:r>
      <w:r>
        <w:t xml:space="preserve"> a. The time complexity is </w:t>
      </w:r>
      <w:proofErr w:type="gramStart"/>
      <w:r>
        <w:t>O(</w:t>
      </w:r>
      <w:proofErr w:type="gramEnd"/>
      <w:r>
        <w:t xml:space="preserve">N ^ 3) because there are a loop of </w:t>
      </w:r>
      <w:proofErr w:type="spellStart"/>
      <w:r>
        <w:t>i</w:t>
      </w:r>
      <w:proofErr w:type="spellEnd"/>
      <w:r>
        <w:t xml:space="preserve"> with nested loops of j and k, each with a maximum iteration count of N. </w:t>
      </w:r>
    </w:p>
    <w:p w14:paraId="5654275A" w14:textId="63485E65" w:rsidR="00512914" w:rsidRDefault="00512914" w:rsidP="00CD19C3">
      <w:pPr>
        <w:spacing w:line="480" w:lineRule="auto"/>
      </w:pPr>
      <w:r>
        <w:rPr>
          <w:rFonts w:hint="eastAsia"/>
        </w:rPr>
        <w:t>5</w:t>
      </w:r>
      <w:r>
        <w:t xml:space="preserve"> b. The time complexity is still </w:t>
      </w:r>
      <w:proofErr w:type="gramStart"/>
      <w:r>
        <w:t>O(</w:t>
      </w:r>
      <w:proofErr w:type="gramEnd"/>
      <w:r>
        <w:t xml:space="preserve">N ^ 3) because the </w:t>
      </w:r>
      <w:proofErr w:type="spellStart"/>
      <w:r>
        <w:t>maxiumum</w:t>
      </w:r>
      <w:proofErr w:type="spellEnd"/>
      <w:r>
        <w:t xml:space="preserve"> iteration count of loop of j is still N.</w:t>
      </w:r>
    </w:p>
    <w:p w14:paraId="35FC7556" w14:textId="77777777" w:rsidR="007E39F7" w:rsidRDefault="00512914" w:rsidP="007E39F7">
      <w:pPr>
        <w:spacing w:line="480" w:lineRule="auto"/>
      </w:pPr>
      <w:r>
        <w:rPr>
          <w:rFonts w:hint="eastAsia"/>
        </w:rPr>
        <w:t>6</w:t>
      </w:r>
      <w:r>
        <w:t xml:space="preserve"> a. The time complexity is </w:t>
      </w:r>
      <w:proofErr w:type="gramStart"/>
      <w:r>
        <w:t>O(</w:t>
      </w:r>
      <w:proofErr w:type="gramEnd"/>
      <w:r>
        <w:t>N</w:t>
      </w:r>
      <w:r w:rsidR="007E39F7">
        <w:t xml:space="preserve"> </w:t>
      </w:r>
      <w:r w:rsidR="007E39F7">
        <w:rPr>
          <w:rFonts w:hint="eastAsia"/>
        </w:rPr>
        <w:t>^</w:t>
      </w:r>
      <w:r w:rsidR="007E39F7">
        <w:t xml:space="preserve"> 2</w:t>
      </w:r>
      <w:r>
        <w:t xml:space="preserve">). </w:t>
      </w:r>
      <w:r w:rsidR="007E39F7">
        <w:t xml:space="preserve">When looping through </w:t>
      </w:r>
      <w:r>
        <w:t>N items</w:t>
      </w:r>
      <w:r w:rsidR="007E39F7">
        <w:t xml:space="preserve"> in seq1 and seq2</w:t>
      </w:r>
      <w:r>
        <w:t xml:space="preserve">, the </w:t>
      </w:r>
      <w:r w:rsidR="007E39F7">
        <w:t xml:space="preserve">insert and get </w:t>
      </w:r>
      <w:r>
        <w:t xml:space="preserve">function </w:t>
      </w:r>
      <w:r w:rsidR="007E39F7">
        <w:t>causes N times at most in finding the item or position in the sequence.</w:t>
      </w:r>
    </w:p>
    <w:p w14:paraId="4FCB35A5" w14:textId="02900439" w:rsidR="00512914" w:rsidRPr="007E39F7" w:rsidRDefault="00512914" w:rsidP="00CD19C3">
      <w:pPr>
        <w:spacing w:line="480" w:lineRule="auto"/>
        <w:rPr>
          <w:rFonts w:hint="eastAsia"/>
        </w:rPr>
      </w:pPr>
      <w:r>
        <w:rPr>
          <w:rFonts w:hint="eastAsia"/>
        </w:rPr>
        <w:t>6</w:t>
      </w:r>
      <w:r>
        <w:t xml:space="preserve"> b. The time complexity is O(N). </w:t>
      </w:r>
      <w:r w:rsidR="007E39F7">
        <w:t xml:space="preserve">When looping through N items in seq1 and seq2, the </w:t>
      </w:r>
      <w:proofErr w:type="spellStart"/>
      <w:r w:rsidR="007E39F7">
        <w:t>insert</w:t>
      </w:r>
      <w:r w:rsidR="007E39F7">
        <w:t>Before</w:t>
      </w:r>
      <w:proofErr w:type="spellEnd"/>
      <w:r w:rsidR="007E39F7">
        <w:t xml:space="preserve"> </w:t>
      </w:r>
      <w:r w:rsidR="007E39F7">
        <w:t xml:space="preserve">function causes </w:t>
      </w:r>
      <w:r w:rsidR="007E39F7">
        <w:t xml:space="preserve">constant </w:t>
      </w:r>
      <w:r w:rsidR="007E39F7">
        <w:t>times</w:t>
      </w:r>
      <w:r w:rsidR="007E39F7">
        <w:t xml:space="preserve"> in inserting before the head</w:t>
      </w:r>
      <w:r w:rsidR="007E39F7">
        <w:t>.</w:t>
      </w:r>
    </w:p>
    <w:sectPr w:rsidR="00512914" w:rsidRPr="007E39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MTQwNjOyNDE1szBQ0lEKTi0uzszPAykwqgUAoe6PrywAAAA="/>
  </w:docVars>
  <w:rsids>
    <w:rsidRoot w:val="00344382"/>
    <w:rsid w:val="00021BD3"/>
    <w:rsid w:val="00043ED8"/>
    <w:rsid w:val="00135601"/>
    <w:rsid w:val="00344382"/>
    <w:rsid w:val="004740AB"/>
    <w:rsid w:val="00512914"/>
    <w:rsid w:val="00544571"/>
    <w:rsid w:val="005925D4"/>
    <w:rsid w:val="007E39F7"/>
    <w:rsid w:val="008830E4"/>
    <w:rsid w:val="00A7022C"/>
    <w:rsid w:val="00CD19C3"/>
    <w:rsid w:val="00DB0FC3"/>
    <w:rsid w:val="00DB6B44"/>
    <w:rsid w:val="00F20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0925"/>
  <w15:chartTrackingRefBased/>
  <w15:docId w15:val="{AF491980-6193-418D-B05C-A590EDFE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楷体" w:hAnsi="Times New Roman" w:cs="Times New Roman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74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peng Yu</dc:creator>
  <cp:keywords/>
  <dc:description/>
  <cp:lastModifiedBy>Zepeng Yu</cp:lastModifiedBy>
  <cp:revision>5</cp:revision>
  <dcterms:created xsi:type="dcterms:W3CDTF">2021-03-02T06:43:00Z</dcterms:created>
  <dcterms:modified xsi:type="dcterms:W3CDTF">2021-03-02T16:45:00Z</dcterms:modified>
</cp:coreProperties>
</file>